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XSpec="center" w:tblpY="901"/>
        <w:tblW w:w="156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3"/>
        <w:gridCol w:w="1296"/>
        <w:gridCol w:w="2684"/>
        <w:gridCol w:w="2577"/>
        <w:gridCol w:w="1260"/>
        <w:gridCol w:w="1096"/>
        <w:gridCol w:w="1617"/>
        <w:gridCol w:w="636"/>
        <w:gridCol w:w="1456"/>
        <w:gridCol w:w="1629"/>
        <w:gridCol w:w="723"/>
      </w:tblGrid>
      <w:tr w:rsidR="00877059" w:rsidRPr="00877059" w:rsidTr="00877059">
        <w:trPr>
          <w:trHeight w:val="255"/>
        </w:trPr>
        <w:tc>
          <w:tcPr>
            <w:tcW w:w="15677" w:type="dxa"/>
            <w:gridSpan w:val="11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4"/>
                <w:szCs w:val="20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b/>
                <w:sz w:val="34"/>
                <w:szCs w:val="20"/>
                <w:lang w:eastAsia="en-IN"/>
              </w:rPr>
              <w:t>List of Students provisionally selected for MLISC-2018 under SC/ST Category</w:t>
            </w:r>
          </w:p>
        </w:tc>
      </w:tr>
      <w:tr w:rsidR="00877059" w:rsidRPr="00877059" w:rsidTr="00877059">
        <w:trPr>
          <w:trHeight w:val="630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.No</w:t>
            </w:r>
            <w:proofErr w:type="spellEnd"/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. No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 Of University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rks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tegory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u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s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Sport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G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jective/25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criptive/25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816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jiedbaskhem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yngrope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.1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7275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ou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iiste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.6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.6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5379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ullstar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min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yang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.5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.5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488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obinel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yiemiong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.4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.4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0373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John Kennedy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engdoh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.9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.9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1630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eacefully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wniuh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.9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.9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3067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wanshisha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yngdoh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.9</w:t>
            </w:r>
          </w:p>
        </w:tc>
        <w:tc>
          <w:tcPr>
            <w:tcW w:w="145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.9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0385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bit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alai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.8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.8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3127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dronikus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iong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.3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.3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4309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awe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Baptist College,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ohima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5585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ri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yngdoh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glait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.8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.8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3874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venson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ylla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5151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nisha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hshang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821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reddy 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hriam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.9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9</w:t>
            </w:r>
          </w:p>
        </w:tc>
      </w:tr>
      <w:tr w:rsidR="00877059" w:rsidRPr="00877059" w:rsidTr="00877059">
        <w:trPr>
          <w:trHeight w:val="315"/>
        </w:trPr>
        <w:tc>
          <w:tcPr>
            <w:tcW w:w="703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0893</w:t>
            </w:r>
          </w:p>
        </w:tc>
        <w:tc>
          <w:tcPr>
            <w:tcW w:w="2684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airin</w:t>
            </w:r>
            <w:proofErr w:type="spellEnd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riang</w:t>
            </w:r>
            <w:proofErr w:type="spellEnd"/>
          </w:p>
        </w:tc>
        <w:tc>
          <w:tcPr>
            <w:tcW w:w="2577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3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.9</w:t>
            </w:r>
          </w:p>
        </w:tc>
        <w:tc>
          <w:tcPr>
            <w:tcW w:w="1456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629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723" w:type="dxa"/>
            <w:shd w:val="clear" w:color="auto" w:fill="auto"/>
            <w:hideMark/>
          </w:tcPr>
          <w:p w:rsidR="00877059" w:rsidRPr="00877059" w:rsidRDefault="00877059" w:rsidP="008770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705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9</w:t>
            </w:r>
          </w:p>
        </w:tc>
      </w:tr>
    </w:tbl>
    <w:p w:rsidR="00BA62ED" w:rsidRDefault="00BA62ED"/>
    <w:sectPr w:rsidR="00BA62ED" w:rsidSect="00877059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A2MTUzNzA1NjQyMrZQ0lEKTi0uzszPAykwrAUA6vxgwCwAAAA="/>
  </w:docVars>
  <w:rsids>
    <w:rsidRoot w:val="00877059"/>
    <w:rsid w:val="00066A29"/>
    <w:rsid w:val="00233B4D"/>
    <w:rsid w:val="00264F19"/>
    <w:rsid w:val="00282C1D"/>
    <w:rsid w:val="00467F6E"/>
    <w:rsid w:val="00477EE3"/>
    <w:rsid w:val="005802EB"/>
    <w:rsid w:val="00693823"/>
    <w:rsid w:val="00877059"/>
    <w:rsid w:val="008D60B0"/>
    <w:rsid w:val="009764EA"/>
    <w:rsid w:val="00A11F3B"/>
    <w:rsid w:val="00AF1308"/>
    <w:rsid w:val="00BA62ED"/>
    <w:rsid w:val="00D66FD3"/>
    <w:rsid w:val="00D93644"/>
    <w:rsid w:val="00EE71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59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8-10T03:34:00Z</dcterms:created>
  <dcterms:modified xsi:type="dcterms:W3CDTF">2018-08-10T03:37:00Z</dcterms:modified>
</cp:coreProperties>
</file>